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6.png" ContentType="image/png"/>
  <Override PartName="/word/media/rId60.png" ContentType="image/png"/>
  <Override PartName="/word/media/rId61.png" ContentType="image/png"/>
  <Override PartName="/word/media/rId59.png" ContentType="image/png"/>
  <Override PartName="/word/media/rId23.png" ContentType="image/png"/>
  <Override PartName="/word/media/rId44.png" ContentType="image/png"/>
  <Override PartName="/word/media/rId40.png" ContentType="image/png"/>
  <Override PartName="/word/media/rId55.png" ContentType="image/png"/>
  <Override PartName="/word/media/rId48.png" ContentType="image/png"/>
  <Override PartName="/word/media/rId57.png" ContentType="image/png"/>
  <Override PartName="/word/media/rId5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and</w:t>
      </w:r>
      <w:r>
        <w:t xml:space="preserve"> </w:t>
      </w:r>
      <w:r>
        <w:t xml:space="preserve">behavior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183</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process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nd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These two models represent different approaches to understanding how people come to hold diverse forms of</w:t>
      </w:r>
      <w:r>
        <w:t xml:space="preserve"> </w:t>
      </w:r>
      <w:r>
        <w:rPr>
          <w:i/>
        </w:rPr>
        <w:t xml:space="preserve">personal culture</w:t>
      </w:r>
      <w:r>
        <w:t xml:space="preserve">, or the declarative and non-delcarative attitudes, worldviews, values, dispositions, and associations that manifest at the individual level</w:t>
      </w:r>
      <w:r>
        <w:t xml:space="preserve"> </w:t>
      </w:r>
      <w:r>
        <w:t xml:space="preserve">(Lizardo 2017)</w:t>
      </w:r>
      <w:r>
        <w:t xml:space="preserve">.</w:t>
      </w:r>
    </w:p>
    <w:p>
      <w:pPr>
        <w:pStyle w:val="BodyText"/>
      </w:pPr>
      <w:r>
        <w:t xml:space="preserve">In this paper, we make these two models of personal cultur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3 items from the 2006-2014 General Social Surveys (GSS). By classifying the pattern of change in personal culture,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changed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persist than changes in private attitudes (e.g., political ideology), and people are more likely to report these attitudes and behavior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their general political belief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CaptionedFigure"/>
      </w:pPr>
      <w:r>
        <w:drawing>
          <wp:inline>
            <wp:extent cx="5943600" cy="3500525"/>
            <wp:effectExtent b="0" l="0" r="0" t="0"/>
            <wp:docPr descr="Figure 1: Graphical representation of active updating and settled dispositions models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Graphical representation of active updating and settled dispositions models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 In this framework, we use the term</w:t>
      </w:r>
      <w:r>
        <w:t xml:space="preserve"> </w:t>
      </w:r>
      <w:r>
        <w:t xml:space="preserve">“</w:t>
      </w:r>
      <w:r>
        <w:t xml:space="preserve">updating</w:t>
      </w:r>
      <w:r>
        <w:t xml:space="preserve">”</w:t>
      </w:r>
      <w:r>
        <w:t xml:space="preserve"> </w:t>
      </w:r>
      <w:r>
        <w:t xml:space="preserve">to refer to the change to a new baseline for whatever reason, not necessarily requiring the incorporation of new or better information.</w:t>
      </w:r>
    </w:p>
    <w:p>
      <w:pPr>
        <w:pStyle w:val="BodyText"/>
      </w:pPr>
      <w:r>
        <w:t xml:space="preserve">More informally, this AUM posits a person who is updating her views in the face of social experience. There are formal Bayesian ways of modeling updating, and this model underlie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Several theories of cultural change at the societal level require evidence of active updating at the individual level, such as arguments that the individuals in the population are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 Smith-Lovin and Heise 1988)</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w:t>
      </w:r>
      <w:r>
        <w:t xml:space="preserve"> </w:t>
      </w:r>
      <w:r>
        <w:t xml:space="preserve">(Mannheim 1952; Ryder 1965)</w:t>
      </w:r>
      <w:r>
        <w:t xml:space="preserve">. Vaisey and Lizardo</w:t>
      </w:r>
      <w:r>
        <w:t xml:space="preserve"> </w:t>
      </w:r>
      <w:r>
        <w:t xml:space="preserve">(2016)</w:t>
      </w:r>
      <w:r>
        <w:t xml:space="preserve">, looking at a range of opinion items in the GSS, suggest that population-wide cultural change most likely comes in the form of cohort replacement.</w:t>
      </w:r>
    </w:p>
    <w:p>
      <w:pPr>
        <w:pStyle w:val="BodyText"/>
      </w:pPr>
      <w:r>
        <w:t xml:space="preserve">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ore information than individuals typically have</w:t>
      </w:r>
      <w:r>
        <w:t xml:space="preserve"> </w:t>
      </w:r>
      <w:r>
        <w:t xml:space="preserve">(Zaller 1992; Converse 1964)</w:t>
      </w:r>
      <w:r>
        <w:t xml:space="preserve">, and suggest that peoples’ responses at any particular time are a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within people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two general models thus differ fundamentally on their emphasis on the character of personal change. In the AUM, changes tend to persist because they propagate into future responses, shifting the baseline over time. In the SDM, changes tend to revert because each person returns to their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r>
        <w:t xml:space="preserve"> </w:t>
      </w:r>
      <w:r>
        <w:rPr>
          <w:i/>
        </w:rPr>
        <w:t xml:space="preserve">Consistency</w:t>
      </w:r>
      <w:r>
        <w:t xml:space="preserve"> </w:t>
      </w:r>
      <w:r>
        <w:t xml:space="preserve">here simply refers to the degree that the attitude development process departs from pure randomness.</w:t>
      </w:r>
    </w:p>
    <w:p>
      <w:pPr>
        <w:pStyle w:val="Heading2"/>
      </w:pPr>
      <w:bookmarkStart w:id="27" w:name="toward-theoretical-synthesis"/>
      <w:r>
        <w:t xml:space="preserve">Toward Theoretical Synthesis</w:t>
      </w:r>
      <w:bookmarkEnd w:id="27"/>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o not.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updating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which they use to adjudicate peripheral attitudes</w:t>
      </w:r>
      <w:r>
        <w:t xml:space="preserve"> </w:t>
      </w:r>
      <w:r>
        <w:t xml:space="preserve">(Boutyline and Vaisey 2017; Goldberg and Stein 2018)</w:t>
      </w:r>
      <w:r>
        <w:t xml:space="preserve">. This work has predominantly focused on political beliefs and adjudicating whether people use ideological identity, policy positions, moral beliefs, or partisanship to form their positions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 assessment of oneself as a conservative or a liberal, not as a Republican or Democrat – as the</w:t>
      </w:r>
      <w:r>
        <w:t xml:space="preserve"> </w:t>
      </w:r>
      <w:r>
        <w:t xml:space="preserve">“</w:t>
      </w:r>
      <w:r>
        <w:t xml:space="preserve">core</w:t>
      </w:r>
      <w:r>
        <w:t xml:space="preserve">”</w:t>
      </w:r>
      <w:r>
        <w:t xml:space="preserve"> </w:t>
      </w:r>
      <w:r>
        <w:t xml:space="preserve">belief in the political space. Similarly, Baldassari and Gelman</w:t>
      </w:r>
      <w:r>
        <w:t xml:space="preserve"> </w:t>
      </w:r>
      <w:r>
        <w:t xml:space="preserve">(2008)</w:t>
      </w:r>
      <w:r>
        <w:t xml:space="preserve"> </w:t>
      </w:r>
      <w:r>
        <w:t xml:space="preserve">find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w:t>
      </w:r>
    </w:p>
    <w:p>
      <w:pPr>
        <w:pStyle w:val="BodyText"/>
      </w:pPr>
      <w:r>
        <w:t xml:space="preserve">The picture that emerges from these previous works is that ideological identity should be a core, if poorly reported, disposition. Changes in ideological identity should be non-persisting, occurring because people either do not fully understand these terms and report their views with error</w:t>
      </w:r>
      <w:r>
        <w:t xml:space="preserve"> </w:t>
      </w:r>
      <w:r>
        <w:t xml:space="preserve">(Converse 1964)</w:t>
      </w:r>
      <w:r>
        <w:t xml:space="preserve"> </w:t>
      </w:r>
      <w:r>
        <w:t xml:space="preserve">or because people bounce around a stable mean, meaning this item should show low updating and medium to low consistency. On the other hand, we should see evidence that individuals adjust their partisan identification to match their ideological identification as they come to find that one party better represents their core positions</w:t>
      </w:r>
      <w:r>
        <w:t xml:space="preserve"> </w:t>
      </w:r>
      <w:r>
        <w:t xml:space="preserve">(Baldassarri and Gelman 2008)</w:t>
      </w:r>
      <w:r>
        <w:t xml:space="preserve">. In other words, liberal Republicans should become liberal Democrats, not conservative Republicans. This means that partisan identification should display high levels of updating. Again, this does not mean that many people change, only that changes tend to persist.</w:t>
      </w:r>
    </w:p>
    <w:p>
      <w:pPr>
        <w:pStyle w:val="BodyText"/>
      </w:pPr>
      <w:r>
        <w:t xml:space="preserve">Alongside ideological identificaton, moral issues and general political sentiments might serve as core organizing principles, but what these beliefs are will not be consistent across people</w:t>
      </w:r>
      <w:r>
        <w:t xml:space="preserve"> </w:t>
      </w:r>
      <w:r>
        <w:t xml:space="preserve">(Baldassarri and Gelman 2008)</w:t>
      </w:r>
      <w:r>
        <w:t xml:space="preserve">. For example, some people might hold strong, consistent views on abortion while others care about the amount of government intervention in the economy. Because of this heterogeneity, these beliefs should have a moderate level of consistency, since those people who do not value them should report them inconsistently. There should be no evidence of updating in these beliefs, as previous work suggests that people do not bring these attitudes in line with other beliefs, even if they are discordant.</w:t>
      </w:r>
    </w:p>
    <w:p>
      <w:pPr>
        <w:pStyle w:val="BodyText"/>
      </w:pPr>
      <w:r>
        <w:t xml:space="preserve">Peripheral beliefs that</w:t>
      </w:r>
      <w:r>
        <w:t xml:space="preserve"> </w:t>
      </w:r>
      <w:r>
        <w:t xml:space="preserve">“</w:t>
      </w:r>
      <w:r>
        <w:t xml:space="preserve">grow</w:t>
      </w:r>
      <w:r>
        <w:t xml:space="preserve">”</w:t>
      </w:r>
      <w:r>
        <w:t xml:space="preserve"> </w:t>
      </w:r>
      <w:r>
        <w:t xml:space="preserve">out of core beliefs, such as preferences for government spending on various priorities and specific policy positions, should show some evidence of updating, as individuals attempt to align these with their core beliefs. However, because of the cognitive effort required to map peripheral beliefs onto core beliefs, we generally expect the former to be inconsistently reported</w:t>
      </w:r>
      <w:r>
        <w:t xml:space="preserve"> </w:t>
      </w:r>
      <w:r>
        <w:t xml:space="preserve">(Zaller 1992; Converse 1964)</w:t>
      </w:r>
      <w:r>
        <w:t xml:space="preserve">. However, there are conditions that might decrease that cognitive effort and therefore increase the amount of updating and consistency with which peripheral issues are reported, to which we now turn.</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since signals are consistent over time. However, we do highlight one issue that saw significant change in elite opinion, which should have lead to active updating in the general population. In the time frame we observe (2006-2014), there was a major shift in elite opinion on gay rights. Leaders of the 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pPr>
        <w:pStyle w:val="BodyText"/>
      </w:pPr>
      <w:r>
        <w:t xml:space="preserve">Items that tap some public dimension of behavior and attitudes are also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8" w:name="research-questions-and-expectations"/>
      <w:r>
        <w:t xml:space="preserve">Research Questions and Expectations</w:t>
      </w:r>
      <w:bookmarkEnd w:id="28"/>
    </w:p>
    <w:p>
      <w:pPr>
        <w:pStyle w:val="FirstParagraph"/>
      </w:pPr>
      <w:r>
        <w:t xml:space="preserve">With these considerations in mind, we ask the following questions:</w:t>
      </w:r>
    </w:p>
    <w:p>
      <w:pPr>
        <w:pStyle w:val="BodyText"/>
      </w:pPr>
      <w:r>
        <w:t xml:space="preserve">First,</w:t>
      </w:r>
      <w:r>
        <w:t xml:space="preserve"> </w:t>
      </w:r>
      <w:r>
        <w:rPr>
          <w:i/>
        </w:rPr>
        <w:t xml:space="preserve">to what extent are patterns of personal cultural change generally better described by an active updating model or a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9" w:name="analytic-strategy"/>
      <w:r>
        <w:t xml:space="preserve">Analytic Strategy</w:t>
      </w:r>
      <w:bookmarkEnd w:id="29"/>
    </w:p>
    <w:p>
      <w:pPr>
        <w:pStyle w:val="FirstParagraph"/>
      </w:pPr>
      <w:r>
        <w:t xml:space="preserve">To investigate these ideas empirically, we examine 183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0" w:name="statistical-model"/>
      <w:r>
        <w:t xml:space="preserve">Statistical Model</w:t>
      </w:r>
      <w:bookmarkEnd w:id="30"/>
    </w:p>
    <w:p>
      <w:pPr>
        <w:pStyle w:val="Heading3"/>
      </w:pPr>
      <w:bookmarkStart w:id="31" w:name="basic-models"/>
      <w:r>
        <w:t xml:space="preserve">Basic Models</w:t>
      </w:r>
      <w:bookmarkEnd w:id="31"/>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a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2" w:name="combined-model"/>
      <w:r>
        <w:t xml:space="preserve">Combined Model</w:t>
      </w:r>
      <w:bookmarkEnd w:id="32"/>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this provides evidence that some respondents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gener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Our estimates of</w:t>
      </w:r>
      <w:r>
        <w:t xml:space="preserve"> </w:t>
      </w:r>
      <m:oMath>
        <m:r>
          <m:t>β</m:t>
        </m:r>
      </m:oMath>
      <w:r>
        <w:t xml:space="preserve"> </w:t>
      </w:r>
      <w:r>
        <w:t xml:space="preserve">provide a measure of the consistency of individuals’ responses, contingent on the degree of active updating.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sample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3" w:name="comparison-to-other-approaches"/>
      <w:r>
        <w:t xml:space="preserve">Comparison to Other Approaches</w:t>
      </w:r>
      <w:bookmarkEnd w:id="33"/>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responses.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Snyde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in our analysis several composite scales of related items. If wave-to-wave changes in survey responses are non-persisting measurement errors, then scales should have higher consistency than the measures they comprise, but we should see no difference in their levels of active updating.</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w:t>
      </w:r>
      <w:r>
        <w:t xml:space="preserve"> </w:t>
      </w:r>
      <w:r>
        <w:t xml:space="preserve">(2012)</w:t>
      </w:r>
      <w:r>
        <w:t xml:space="preserve"> </w:t>
      </w:r>
      <w:r>
        <w:t xml:space="preserve">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would become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a population that did not take the survey, which would hinder our ability to extrapolate our findings, but would still provide evidence that people update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formation and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answer. However, since our theoretical questions focus on the process of belief change within individuals, these do not speak to our core concerns.</w:t>
      </w:r>
    </w:p>
    <w:p>
      <w:pPr>
        <w:pStyle w:val="Heading3"/>
      </w:pPr>
      <w:bookmarkStart w:id="34" w:name="limitations-of-the-method"/>
      <w:r>
        <w:t xml:space="preserve">Limitations of the Method</w:t>
      </w:r>
      <w:bookmarkEnd w:id="34"/>
    </w:p>
    <w:p>
      <w:pPr>
        <w:pStyle w:val="FirstParagraph"/>
      </w:pPr>
      <w:r>
        <w:t xml:space="preserve">Three challenges limit our ability to evaluate the presence of settled dispositions and active updating models using our approach and therefore limit the conclusions we can reach. The first is that our model is designed to allocate variance explained to each of the prior wave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For some researchers, measurement error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w:t>
      </w:r>
      <w:r>
        <w:t xml:space="preserve"> </w:t>
      </w:r>
      <m:oMath>
        <m:r>
          <m:t>ϕ</m:t>
        </m:r>
      </m:oMath>
      <w:r>
        <w:t xml:space="preserve"> </w:t>
      </w:r>
      <w:r>
        <w:t xml:space="preserve">estimates will be biased toward .5, since responses with error would be random departures from baseline. There is evidence that many of the items explored in our analysis are measured with significant error</w:t>
      </w:r>
      <w:r>
        <w:t xml:space="preserve"> </w:t>
      </w:r>
      <w:r>
        <w:t xml:space="preserve">(Alwin 2007; Hout and Hastings 2016)</w:t>
      </w:r>
      <w:r>
        <w:t xml:space="preserve">. On the other hand, previous studies of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5" w:name="analysis-steps"/>
      <w:r>
        <w:t xml:space="preserve">Analysis Steps</w:t>
      </w:r>
      <w:bookmarkEnd w:id="35"/>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inductive.</w:t>
      </w:r>
    </w:p>
    <w:p>
      <w:pPr>
        <w:pStyle w:val="Heading2"/>
      </w:pPr>
      <w:bookmarkStart w:id="36" w:name="item-selection"/>
      <w:r>
        <w:t xml:space="preserve">Item Selection</w:t>
      </w:r>
      <w:bookmarkEnd w:id="36"/>
    </w:p>
    <w:p>
      <w:pPr>
        <w:pStyle w:val="FirstParagraph"/>
      </w:pPr>
      <w:r>
        <w:t xml:space="preserve">To test our model on as broad a range of item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subject material. Questions in the same category tend to be asked in the same block during the survey and have the same structure, such as questions about confidence in institutions, questions about government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a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combining five binary questions about the conditions under which individuals support police use of violence.</w:t>
      </w:r>
    </w:p>
    <w:p>
      <w:pPr>
        <w:pStyle w:val="BodyText"/>
      </w:pPr>
      <w:r>
        <w:t xml:space="preserve">In total, we test the model on 183 GSS items, including the composite scales.</w:t>
      </w:r>
      <w:r>
        <w:rPr>
          <w:rStyle w:val="FootnoteReference"/>
        </w:rPr>
        <w:footnoteReference w:id="37"/>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38" w:name="results"/>
      <w:r>
        <w:t xml:space="preserve">Results</w:t>
      </w:r>
      <w:bookmarkEnd w:id="38"/>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 Our measure of active updating,</w:t>
      </w:r>
      <w:r>
        <w:t xml:space="preserve"> </w:t>
      </w:r>
      <m:oMath>
        <m:r>
          <m:t>ϕ</m:t>
        </m:r>
      </m:oMath>
      <w:r>
        <w:t xml:space="preserve">, captures the relative proportion of wave 3 variance predicted by wave 2. If responses are generated through a true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39" w:name="evidence-for-active-updating"/>
      <w:r>
        <w:t xml:space="preserve">Evidence for Active Updating</w:t>
      </w:r>
      <w:bookmarkEnd w:id="39"/>
    </w:p>
    <w:p>
      <w:pPr>
        <w:pStyle w:val="FirstParagraph"/>
      </w:pPr>
      <w:r>
        <w:t xml:space="preserve">To evaluate the evidence in favor of the active updating model, we compare for all 183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3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40"/>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less than one percent of the sample) showed evidence of persisting change.</w:t>
      </w:r>
    </w:p>
    <w:p>
      <w:pPr>
        <w:pStyle w:val="BodyText"/>
      </w:pPr>
      <w:r>
        <w:t xml:space="preserve">Considered this way, the majority of GSS items demonstrate persisting change at a rate of less than one percent of the total sample, and none shows evidence of persisting change greater than 5 percent, with confidence in the leadership of the executive branch of the federal government, confidence in banks and the financial system, and the respondent’s belief about whether they will be able to find a good job topping the list. In other words, even for items that show strong evidence of active updating, the overall rate of attitude change in the population is likely small.</w:t>
      </w:r>
    </w:p>
    <w:p>
      <w:pPr>
        <w:pStyle w:val="BodyText"/>
      </w:pPr>
      <w:r>
        <w:t xml:space="preserve">The right side of Figure</w:t>
      </w:r>
      <w:r>
        <w:t xml:space="preserve"> </w:t>
      </w:r>
      <w:r>
        <w:t xml:space="preserve">2</w:t>
      </w:r>
      <w:r>
        <w:t xml:space="preserve"> </w:t>
      </w:r>
      <w:r>
        <w:t xml:space="preserve">shows that although the majority of items prefer the free parameter, 75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substantial amounts of persistent change (greater than 2 percent of the population)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1" w:name="age-heterogeneity"/>
      <w:r>
        <w:t xml:space="preserve">Age Heterogeneity</w:t>
      </w:r>
      <w:bookmarkEnd w:id="41"/>
    </w:p>
    <w:p>
      <w:pPr>
        <w:pStyle w:val="FirstParagraph"/>
      </w:pPr>
      <w:r>
        <w:t xml:space="preserve">Our second research question asks whether there is evidence that younger respondents are updating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08 items that showed evidence for active updating in the last section, 22 showed differential effects of age for more than 50 percent of cutoff ages we tested, meaning the majority did not. Figure</w:t>
      </w:r>
      <w:r>
        <w:t xml:space="preserve"> </w:t>
      </w:r>
      <w:r>
        <w:t xml:space="preserve">3</w:t>
      </w:r>
      <w:r>
        <w:t xml:space="preserve"> </w:t>
      </w:r>
      <w:r>
        <w:t xml:space="preserve">plots the estimates of these 22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or less than 30 years old, with 95 percent confidence intervals."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42"/>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or less than 30 years old, with 95 percent confidence intervals.</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subject areas where a large proportion showed no evidence of active updating, which suggests an overall trend of these views being formed earlier in life (i.e., prior to becoming eligible for the GSS at 18) and remaining relatively stable over tim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t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while young. This pattern where older individuals change their attitudes and behaviors at higher rates than younger individuals is somewhat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6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40 percent of items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44"/>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of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discuss all 183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Numbers in parentheses indicate the number of items in each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45"/>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 Numbers in parentheses indicate the number of items in each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w:t>
      </w:r>
      <w:r>
        <w:t xml:space="preserve"> </w:t>
      </w:r>
      <m:oMath>
        <m:r>
          <m:t>0.6</m:t>
        </m:r>
      </m:oMath>
      <w:r>
        <w:t xml:space="preserve">: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6"/>
      </w:r>
    </w:p>
    <w:p>
      <w:pPr>
        <w:pStyle w:val="BodyText"/>
      </w:pPr>
      <w:r>
        <w:t xml:space="preserve">Consistent with the findings of Vaisey and Lizardo</w:t>
      </w:r>
      <w:r>
        <w:t xml:space="preserve"> </w:t>
      </w:r>
      <w:r>
        <w:t xml:space="preserve">(2016)</w:t>
      </w:r>
      <w:r>
        <w:t xml:space="preserve">, we see that more than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 issues are likely shaped by early socialization experiences and mostly settled by the time a respondent reaches adulthood.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these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consistent with Zaller’s</w:t>
      </w:r>
      <w:r>
        <w:t xml:space="preserve"> </w:t>
      </w:r>
      <w:r>
        <w:t xml:space="preserve">(1992)</w:t>
      </w:r>
      <w:r>
        <w:t xml:space="preserve"> </w:t>
      </w:r>
      <w:r>
        <w:t xml:space="preserve">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2"/>
      </w:pPr>
      <w:bookmarkStart w:id="47" w:name="political-beliefs"/>
      <w:r>
        <w:t xml:space="preserve">Political Beliefs</w:t>
      </w:r>
      <w:bookmarkEnd w:id="47"/>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CaptionedFigure"/>
      </w:pPr>
      <w:r>
        <w:drawing>
          <wp:inline>
            <wp:extent cx="5943600" cy="6792685"/>
            <wp:effectExtent b="0" l="0" r="0" t="0"/>
            <wp:docPr descr="Figure 6: Phi (updating) and beta (consistency)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updating) and beta (consistency) estimates for 43 political attitudes and identities.</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w:t>
      </w:r>
      <w:r>
        <w:t xml:space="preserve">“</w:t>
      </w:r>
      <w:r>
        <w:t xml:space="preserve">Gov’t do more or less</w:t>
      </w:r>
      <w:r>
        <w:t xml:space="preserve">”</w:t>
      </w:r>
      <w:r>
        <w:t xml:space="preserve">,</w:t>
      </w:r>
      <w:r>
        <w:t xml:space="preserve"> </w:t>
      </w:r>
      <w:r>
        <w:t xml:space="preserve">“</w:t>
      </w:r>
      <w:r>
        <w:t xml:space="preserve">Gov’t reduce inequality</w:t>
      </w:r>
      <w:r>
        <w:t xml:space="preserve">”</w:t>
      </w:r>
      <w:r>
        <w:t xml:space="preserve">)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Previous work suggests that change in both could be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use have been driven primarily by cohort replacement.</w:t>
      </w:r>
    </w:p>
    <w:p>
      <w:pPr>
        <w:pStyle w:val="Heading1"/>
      </w:pPr>
      <w:bookmarkStart w:id="49" w:name="discussion-and-conclusions"/>
      <w:r>
        <w:t xml:space="preserve">Discussion and Conclusions</w:t>
      </w:r>
      <w:bookmarkEnd w:id="49"/>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persisting change in the population is likely low. For most items measured by the GSS, less than one percent of the population appears to make any persisting change in their views in a two-year period, and most changes appear to be short term or random deviations.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youngest respondents in the GSS are 18 years old, we may lack the ability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3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which we discuss below. At the same time, our results are consistent with some general expectations about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several theoretical debates. We now consider these implications.</w:t>
      </w:r>
    </w:p>
    <w:p>
      <w:pPr>
        <w:pStyle w:val="Heading2"/>
      </w:pPr>
      <w:bookmarkStart w:id="50" w:name="implications-for-cultural-sociology"/>
      <w:r>
        <w:t xml:space="preserve">Implications for Cultural Sociology</w:t>
      </w:r>
      <w:bookmarkEnd w:id="50"/>
    </w:p>
    <w:p>
      <w:pPr>
        <w:pStyle w:val="FirstParagraph"/>
      </w:pPr>
      <w:r>
        <w:t xml:space="preserve">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those items that did display strong evidence for active updating (e.g.</w:t>
      </w:r>
      <w:r>
        <w:t xml:space="preserve">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Our results suggest that one reason attitudes are largely stable is because most issues simply do not reach the level of salience necessary to shift opinions. 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This pattern suggests that the salience of an issue can matter at the individual level, as well as the societal level. Rather than supporting a single theory linking age to attitude change, our results call for more work linking attitude content to social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n important step in that direction</w:t>
      </w:r>
      <w:r>
        <w:t xml:space="preserve"> </w:t>
      </w:r>
      <w:r>
        <w:t xml:space="preserve">(Eaton et al. 2009; Visser and Mirabile 2004)</w:t>
      </w:r>
      <w:r>
        <w:t xml:space="preserve">.</w:t>
      </w:r>
    </w:p>
    <w:p>
      <w:pPr>
        <w:pStyle w:val="Heading2"/>
      </w:pPr>
      <w:bookmarkStart w:id="51" w:name="implications-for-political-sociology"/>
      <w:r>
        <w:t xml:space="preserve">Implications for Political Sociology</w:t>
      </w:r>
      <w:bookmarkEnd w:id="51"/>
    </w:p>
    <w:p>
      <w:pPr>
        <w:pStyle w:val="FirstParagraph"/>
      </w:pPr>
      <w:r>
        <w:t xml:space="preserve">A major takeaway of our analysis is that ideological identity (identity as a liberal or conservative, and the extremity of this identification) was in all practical terms stable for individuals over 30. Respondents might express different positions from wave to wave, but in guessing what a person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in our data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deological identification (view of oneself as liberal or conservative), rather than some other belief such as partisan identification, moral views, religion, or particular policy positions, is the</w:t>
      </w:r>
      <w:r>
        <w:t xml:space="preserve"> </w:t>
      </w:r>
      <w:r>
        <w:t xml:space="preserve">“</w:t>
      </w:r>
      <w:r>
        <w:t xml:space="preserve">central</w:t>
      </w:r>
      <w:r>
        <w:t xml:space="preserve">”</w:t>
      </w:r>
      <w:r>
        <w:t xml:space="preserve"> </w:t>
      </w:r>
      <w:r>
        <w:t xml:space="preserve">political belief</w:t>
      </w:r>
      <w:r>
        <w:t xml:space="preserve"> </w:t>
      </w:r>
      <w:r>
        <w:t xml:space="preserve">(Boutyline and Vaisey 2017; Converse 1964)</w:t>
      </w:r>
      <w:r>
        <w:t xml:space="preserve">.</w:t>
      </w:r>
    </w:p>
    <w:p>
      <w:pPr>
        <w:pStyle w:val="BodyText"/>
      </w:pPr>
      <w:r>
        <w:t xml:space="preserve">It is important not to overstate the role of this belief in forming other beliefs. While our findings suggest that individuals appear to bring their partisan identification in line with their ideological identification, there is limited evidence of adjusting other beliefs. This pattern is most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w:t>
      </w:r>
    </w:p>
    <w:p>
      <w:pPr>
        <w:pStyle w:val="BodyText"/>
      </w:pPr>
      <w:r>
        <w:t xml:space="preserve">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 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updating as partisan identification, which is not true in our data.</w:t>
      </w:r>
    </w:p>
    <w:p>
      <w:pPr>
        <w:pStyle w:val="BodyText"/>
      </w:pPr>
      <w:r>
        <w:t xml:space="preserve">The finding that ideological identification is comparatively stable should not be taken to imply that most people in the population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items such as partisan identity, abortion, and gay marriage, individuals appear to lack clear opinions on most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e overall picture that emerges from evaluating the active updating and stability of political items in the GSS is one in which the majority of respondents, especially those over 30 years old, hold a general political identity and a few clear views on issues like abortion, attempt to align their partisan identification to their views, and respond to elite opinion change when it provides clear signals. It is not a picture of a rapidly polarizing society or one wholly ignorant of public debates.</w:t>
      </w:r>
    </w:p>
    <w:p>
      <w:pPr>
        <w:pStyle w:val="Heading2"/>
      </w:pPr>
      <w:bookmarkStart w:id="52" w:name="methodological-implications"/>
      <w:r>
        <w:t xml:space="preserve">Methodological Implications</w:t>
      </w:r>
      <w:bookmarkEnd w:id="52"/>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substantive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it is difficult.</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for commitment bias to be a major explanatory factor.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problematic. Those that are repeated should be specifically targeted to topics that are believed to be changing broadly (e.g., politics, gay rights).</w:t>
      </w:r>
    </w:p>
    <w:p>
      <w:pPr>
        <w:pStyle w:val="BodyText"/>
      </w:pPr>
      <w:r>
        <w:t xml:space="preserve">Our results ultimately suggest that real, persistent attitude change is an uncommon phenomenon among adul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3" w:name="appendix-a-phi-values-for-all-variables"/>
      <w:r>
        <w:t xml:space="preserve">Appendix A:</w:t>
      </w:r>
      <w:r>
        <w:t xml:space="preserve"> </w:t>
      </w:r>
      <m:oMath>
        <m:r>
          <m:t>ϕ</m:t>
        </m:r>
      </m:oMath>
      <w:r>
        <w:t xml:space="preserve"> </w:t>
      </w:r>
      <w:r>
        <w:t xml:space="preserve">values for all variables</w:t>
      </w:r>
      <w:bookmarkEnd w:id="53"/>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he item ‘Police can hit citizens’, which has phi = .43, has been removed for ease of view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5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 The item</w:t>
      </w:r>
      <w:r>
        <w:t xml:space="preserve"> </w:t>
      </w:r>
      <w:r>
        <w:t xml:space="preserve">‘</w:t>
      </w:r>
      <w:r>
        <w:t xml:space="preserve">Police can hit citizens</w:t>
      </w:r>
      <w:r>
        <w:t xml:space="preserve">’</w:t>
      </w:r>
      <w:r>
        <w:t xml:space="preserve">, which has phi = .43, has been removed for ease of view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58" w:name="appendix-b-coarsened-variable-estimates"/>
      <w:r>
        <w:t xml:space="preserve">Appendix B: Coarsened variable estimates</w:t>
      </w:r>
      <w:bookmarkEnd w:id="58"/>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2" w:name="references"/>
      <w:r>
        <w:t xml:space="preserve">References</w:t>
      </w:r>
      <w:bookmarkEnd w:id="62"/>
    </w:p>
    <w:bookmarkStart w:id="112" w:name="refs"/>
    <w:bookmarkStart w:id="63"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3"/>
    <w:bookmarkStart w:id="64"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4"/>
    <w:bookmarkStart w:id="65"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5"/>
    <w:bookmarkStart w:id="66"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6"/>
    <w:bookmarkStart w:id="67"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67"/>
    <w:bookmarkStart w:id="68"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68"/>
    <w:bookmarkStart w:id="69"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9"/>
    <w:bookmarkStart w:id="70"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0"/>
    <w:bookmarkStart w:id="71"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1"/>
    <w:bookmarkStart w:id="72" w:name="ref-bourdieulogic"/>
    <w:p>
      <w:pPr>
        <w:pStyle w:val="Bibliography"/>
      </w:pPr>
      <w:r>
        <w:t xml:space="preserve">———. 1990.</w:t>
      </w:r>
      <w:r>
        <w:t xml:space="preserve"> </w:t>
      </w:r>
      <w:r>
        <w:rPr>
          <w:i/>
        </w:rPr>
        <w:t xml:space="preserve">The Logic of Practice</w:t>
      </w:r>
      <w:r>
        <w:t xml:space="preserve">. Stanford, California: Stanford University Press.</w:t>
      </w:r>
    </w:p>
    <w:bookmarkEnd w:id="72"/>
    <w:bookmarkStart w:id="73"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3"/>
    <w:bookmarkStart w:id="74"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4"/>
    <w:bookmarkStart w:id="75"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5"/>
    <w:bookmarkStart w:id="76"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6"/>
    <w:bookmarkStart w:id="77"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7"/>
    <w:bookmarkStart w:id="78"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8"/>
    <w:bookmarkStart w:id="79"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9"/>
    <w:bookmarkStart w:id="80"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0"/>
    <w:bookmarkStart w:id="81"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1"/>
    <w:bookmarkStart w:id="82"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2"/>
    <w:bookmarkStart w:id="83"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3"/>
    <w:bookmarkStart w:id="84"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4"/>
    <w:bookmarkStart w:id="85"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5"/>
    <w:bookmarkStart w:id="86"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6"/>
    <w:bookmarkStart w:id="87"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7"/>
    <w:bookmarkStart w:id="88"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8"/>
    <w:bookmarkStart w:id="89"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9"/>
    <w:bookmarkStart w:id="90"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0"/>
    <w:bookmarkStart w:id="91"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1"/>
    <w:bookmarkStart w:id="92"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2"/>
    <w:bookmarkStart w:id="93"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3"/>
    <w:bookmarkStart w:id="94"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4"/>
    <w:bookmarkStart w:id="95"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5"/>
    <w:bookmarkStart w:id="96"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6"/>
    <w:bookmarkStart w:id="97"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7"/>
    <w:bookmarkStart w:id="98"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8"/>
    <w:bookmarkStart w:id="99"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9"/>
    <w:bookmarkStart w:id="100"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0"/>
    <w:bookmarkStart w:id="101"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1"/>
    <w:bookmarkStart w:id="102"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2"/>
    <w:bookmarkStart w:id="103"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3"/>
    <w:bookmarkStart w:id="104"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4"/>
    <w:bookmarkStart w:id="10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5"/>
    <w:bookmarkStart w:id="106" w:name="ref-smithlovinheise"/>
    <w:p>
      <w:pPr>
        <w:pStyle w:val="Bibliography"/>
      </w:pPr>
      <w:r>
        <w:t xml:space="preserve">Smith-Lovin, Lynn, and David R. Heise. 1988.</w:t>
      </w:r>
      <w:r>
        <w:t xml:space="preserve"> </w:t>
      </w:r>
      <w:r>
        <w:rPr>
          <w:i/>
        </w:rPr>
        <w:t xml:space="preserve">Analyzing Social Interaction: Advances in Affect Control Theory</w:t>
      </w:r>
      <w:r>
        <w:t xml:space="preserve">. New York: Gordon; Breach Science Publishers.</w:t>
      </w:r>
    </w:p>
    <w:bookmarkEnd w:id="106"/>
    <w:bookmarkStart w:id="10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7"/>
    <w:bookmarkStart w:id="10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8"/>
    <w:bookmarkStart w:id="10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9"/>
    <w:bookmarkStart w:id="110"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10"/>
    <w:bookmarkStart w:id="111"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1"/>
    <w:bookmarkEnd w:id="112"/>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6">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dcterms:created xsi:type="dcterms:W3CDTF">2020-02-10T17:08:13Z</dcterms:created>
  <dcterms:modified xsi:type="dcterms:W3CDTF">2020-02-10T17:08:13Z</dcterms:modified>
</cp:coreProperties>
</file>